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74D59E" w14:textId="2329B55F" w:rsidR="00735109" w:rsidRDefault="00264582" w:rsidP="00735109">
      <w:pPr>
        <w:pStyle w:val="Heading1"/>
      </w:pPr>
      <w:bookmarkStart w:id="0" w:name="_Toc162015637"/>
      <w:bookmarkStart w:id="1" w:name="_Toc162021272"/>
      <w:r>
        <w:rPr>
          <w:noProof/>
        </w:rPr>
        <w:drawing>
          <wp:anchor distT="0" distB="0" distL="114300" distR="114300" simplePos="0" relativeHeight="251692032" behindDoc="1" locked="0" layoutInCell="1" allowOverlap="1" wp14:anchorId="782758EC" wp14:editId="4844A0FC">
            <wp:simplePos x="0" y="0"/>
            <wp:positionH relativeFrom="margin">
              <wp:align>right</wp:align>
            </wp:positionH>
            <wp:positionV relativeFrom="paragraph">
              <wp:posOffset>338</wp:posOffset>
            </wp:positionV>
            <wp:extent cx="1911350" cy="796925"/>
            <wp:effectExtent l="0" t="0" r="0" b="3175"/>
            <wp:wrapTight wrapText="bothSides">
              <wp:wrapPolygon edited="0">
                <wp:start x="0" y="0"/>
                <wp:lineTo x="0" y="21170"/>
                <wp:lineTo x="21313" y="21170"/>
                <wp:lineTo x="21313" y="7745"/>
                <wp:lineTo x="9257" y="0"/>
                <wp:lineTo x="0" y="0"/>
              </wp:wrapPolygon>
            </wp:wrapTight>
            <wp:docPr id="298652871" name="Picture 36" descr="A green and black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8652871" name="Picture 36" descr="A green and black 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1350" cy="796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91008" behindDoc="1" locked="0" layoutInCell="1" allowOverlap="1" wp14:anchorId="55E2B61E" wp14:editId="7E08326C">
            <wp:simplePos x="0" y="0"/>
            <wp:positionH relativeFrom="margin">
              <wp:align>left</wp:align>
            </wp:positionH>
            <wp:positionV relativeFrom="paragraph">
              <wp:posOffset>352</wp:posOffset>
            </wp:positionV>
            <wp:extent cx="3053161" cy="791873"/>
            <wp:effectExtent l="0" t="0" r="0" b="8255"/>
            <wp:wrapTight wrapText="bothSides">
              <wp:wrapPolygon edited="0">
                <wp:start x="0" y="0"/>
                <wp:lineTo x="0" y="21306"/>
                <wp:lineTo x="21429" y="21306"/>
                <wp:lineTo x="21429" y="0"/>
                <wp:lineTo x="0" y="0"/>
              </wp:wrapPolygon>
            </wp:wrapTight>
            <wp:docPr id="1848561905" name="Picture 37" descr="A logo for a univers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561905" name="Picture 37" descr="A logo for a university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3161" cy="7918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0"/>
      <w:bookmarkEnd w:id="1"/>
    </w:p>
    <w:p w14:paraId="1300B855" w14:textId="77777777" w:rsidR="00264582" w:rsidRDefault="00264582">
      <w:pPr>
        <w:spacing w:line="259" w:lineRule="auto"/>
        <w:jc w:val="left"/>
      </w:pPr>
    </w:p>
    <w:p w14:paraId="778883E6" w14:textId="77777777" w:rsidR="00264582" w:rsidRDefault="00264582">
      <w:pPr>
        <w:spacing w:line="259" w:lineRule="auto"/>
        <w:jc w:val="left"/>
      </w:pPr>
    </w:p>
    <w:p w14:paraId="6A904712" w14:textId="77777777" w:rsidR="00264582" w:rsidRDefault="00264582" w:rsidP="00264582">
      <w:pPr>
        <w:spacing w:line="259" w:lineRule="auto"/>
        <w:jc w:val="center"/>
        <w:rPr>
          <w:sz w:val="48"/>
          <w:szCs w:val="48"/>
        </w:rPr>
      </w:pPr>
    </w:p>
    <w:p w14:paraId="7460DB93" w14:textId="47C8ACAE" w:rsidR="00264582" w:rsidRPr="00264582" w:rsidRDefault="00264582" w:rsidP="00264582">
      <w:pPr>
        <w:spacing w:line="259" w:lineRule="auto"/>
        <w:jc w:val="center"/>
        <w:rPr>
          <w:b/>
          <w:bCs/>
          <w:sz w:val="48"/>
          <w:szCs w:val="48"/>
        </w:rPr>
      </w:pPr>
      <w:r w:rsidRPr="00264582">
        <w:rPr>
          <w:b/>
          <w:bCs/>
          <w:sz w:val="48"/>
          <w:szCs w:val="48"/>
        </w:rPr>
        <w:t>Human Computer Interaction – 5CS020</w:t>
      </w:r>
    </w:p>
    <w:p w14:paraId="3CF43E0D" w14:textId="77777777" w:rsidR="00264582" w:rsidRDefault="00264582" w:rsidP="00264582">
      <w:pPr>
        <w:spacing w:line="259" w:lineRule="auto"/>
        <w:jc w:val="center"/>
        <w:rPr>
          <w:sz w:val="36"/>
          <w:szCs w:val="36"/>
        </w:rPr>
      </w:pPr>
      <w:r w:rsidRPr="00264582">
        <w:rPr>
          <w:sz w:val="36"/>
          <w:szCs w:val="36"/>
        </w:rPr>
        <w:t>Report on Usability in Web Application</w:t>
      </w:r>
    </w:p>
    <w:p w14:paraId="1086394D" w14:textId="77777777" w:rsidR="00264582" w:rsidRDefault="00264582" w:rsidP="00264582">
      <w:pPr>
        <w:spacing w:line="259" w:lineRule="auto"/>
        <w:jc w:val="center"/>
        <w:rPr>
          <w:sz w:val="36"/>
          <w:szCs w:val="36"/>
        </w:rPr>
      </w:pPr>
    </w:p>
    <w:p w14:paraId="22D9D551" w14:textId="77777777" w:rsidR="00264582" w:rsidRDefault="00264582" w:rsidP="00264582">
      <w:pPr>
        <w:spacing w:line="259" w:lineRule="auto"/>
        <w:jc w:val="center"/>
        <w:rPr>
          <w:sz w:val="36"/>
          <w:szCs w:val="36"/>
        </w:rPr>
      </w:pPr>
    </w:p>
    <w:p w14:paraId="40D8D145" w14:textId="77777777" w:rsidR="00264582" w:rsidRDefault="00264582" w:rsidP="00264582">
      <w:pPr>
        <w:spacing w:line="259" w:lineRule="auto"/>
        <w:jc w:val="center"/>
        <w:rPr>
          <w:sz w:val="36"/>
          <w:szCs w:val="36"/>
        </w:rPr>
      </w:pPr>
    </w:p>
    <w:p w14:paraId="68EBDC10" w14:textId="3ABF9C21" w:rsidR="00264582" w:rsidRPr="00264582" w:rsidRDefault="00264582" w:rsidP="00264582">
      <w:pPr>
        <w:spacing w:line="259" w:lineRule="auto"/>
        <w:jc w:val="left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Full Name: </w:t>
      </w:r>
      <w:r>
        <w:rPr>
          <w:sz w:val="28"/>
          <w:szCs w:val="28"/>
        </w:rPr>
        <w:t>Naomi Thing</w:t>
      </w:r>
    </w:p>
    <w:p w14:paraId="66F981DC" w14:textId="758A2A95" w:rsidR="00264582" w:rsidRPr="00264582" w:rsidRDefault="00264582" w:rsidP="00264582">
      <w:pPr>
        <w:spacing w:line="259" w:lineRule="auto"/>
        <w:jc w:val="left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Student ID: </w:t>
      </w:r>
      <w:r>
        <w:rPr>
          <w:sz w:val="28"/>
          <w:szCs w:val="28"/>
        </w:rPr>
        <w:t>2332244</w:t>
      </w:r>
    </w:p>
    <w:p w14:paraId="37E49907" w14:textId="421841AD" w:rsidR="00264582" w:rsidRPr="00264582" w:rsidRDefault="00264582" w:rsidP="00264582">
      <w:pPr>
        <w:spacing w:line="259" w:lineRule="auto"/>
        <w:jc w:val="left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Group: </w:t>
      </w:r>
      <w:r>
        <w:rPr>
          <w:sz w:val="28"/>
          <w:szCs w:val="28"/>
        </w:rPr>
        <w:t>L5CG4</w:t>
      </w:r>
    </w:p>
    <w:p w14:paraId="0EA1CFF2" w14:textId="3F8D38C7" w:rsidR="00264582" w:rsidRPr="00264582" w:rsidRDefault="00264582" w:rsidP="00264582">
      <w:pPr>
        <w:spacing w:line="259" w:lineRule="auto"/>
        <w:jc w:val="left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Lecturer: </w:t>
      </w:r>
      <w:r>
        <w:rPr>
          <w:sz w:val="28"/>
          <w:szCs w:val="28"/>
        </w:rPr>
        <w:t>Mr. Abhishek Sitaula</w:t>
      </w:r>
    </w:p>
    <w:p w14:paraId="1E407FDF" w14:textId="77777777" w:rsidR="006B1E17" w:rsidRDefault="00264582" w:rsidP="00264582">
      <w:pPr>
        <w:spacing w:line="259" w:lineRule="auto"/>
        <w:jc w:val="left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Tutor: </w:t>
      </w:r>
      <w:r>
        <w:rPr>
          <w:sz w:val="28"/>
          <w:szCs w:val="28"/>
        </w:rPr>
        <w:t xml:space="preserve">Ms. </w:t>
      </w:r>
      <w:proofErr w:type="spellStart"/>
      <w:r>
        <w:rPr>
          <w:sz w:val="28"/>
          <w:szCs w:val="28"/>
        </w:rPr>
        <w:t>Nerisha</w:t>
      </w:r>
      <w:proofErr w:type="spellEnd"/>
      <w:r>
        <w:rPr>
          <w:sz w:val="28"/>
          <w:szCs w:val="28"/>
        </w:rPr>
        <w:t xml:space="preserve"> Shrestha</w:t>
      </w:r>
    </w:p>
    <w:p w14:paraId="03775D94" w14:textId="2B299B3E" w:rsidR="00264582" w:rsidRDefault="00264582" w:rsidP="00887D20">
      <w:pPr>
        <w:spacing w:line="259" w:lineRule="auto"/>
        <w:rPr>
          <w:sz w:val="28"/>
          <w:szCs w:val="28"/>
        </w:rPr>
      </w:pPr>
    </w:p>
    <w:p w14:paraId="48BD879D" w14:textId="77777777" w:rsidR="00887D20" w:rsidRDefault="00887D20" w:rsidP="00887D20">
      <w:pPr>
        <w:spacing w:line="259" w:lineRule="auto"/>
        <w:rPr>
          <w:sz w:val="28"/>
          <w:szCs w:val="28"/>
        </w:rPr>
      </w:pPr>
    </w:p>
    <w:p w14:paraId="1DFD1A9F" w14:textId="77777777" w:rsidR="00887D20" w:rsidRDefault="00887D20" w:rsidP="00887D20">
      <w:pPr>
        <w:spacing w:line="259" w:lineRule="auto"/>
        <w:rPr>
          <w:sz w:val="28"/>
          <w:szCs w:val="28"/>
        </w:rPr>
      </w:pPr>
    </w:p>
    <w:p w14:paraId="339AD073" w14:textId="77777777" w:rsidR="00887D20" w:rsidRDefault="00887D20" w:rsidP="00887D20">
      <w:pPr>
        <w:spacing w:line="259" w:lineRule="auto"/>
        <w:rPr>
          <w:sz w:val="28"/>
          <w:szCs w:val="28"/>
        </w:rPr>
      </w:pPr>
    </w:p>
    <w:p w14:paraId="6CBAAB27" w14:textId="77777777" w:rsidR="00887D20" w:rsidRDefault="00887D20" w:rsidP="00887D20">
      <w:pPr>
        <w:spacing w:line="259" w:lineRule="auto"/>
        <w:rPr>
          <w:sz w:val="28"/>
          <w:szCs w:val="28"/>
        </w:rPr>
      </w:pPr>
    </w:p>
    <w:p w14:paraId="0048CF78" w14:textId="77777777" w:rsidR="00887D20" w:rsidRDefault="00887D20" w:rsidP="00887D20">
      <w:pPr>
        <w:spacing w:line="259" w:lineRule="auto"/>
        <w:rPr>
          <w:sz w:val="28"/>
          <w:szCs w:val="28"/>
        </w:rPr>
      </w:pPr>
    </w:p>
    <w:p w14:paraId="700CA89D" w14:textId="77777777" w:rsidR="00887D20" w:rsidRDefault="00887D20" w:rsidP="00887D20">
      <w:pPr>
        <w:spacing w:line="259" w:lineRule="auto"/>
        <w:rPr>
          <w:sz w:val="28"/>
          <w:szCs w:val="28"/>
        </w:rPr>
      </w:pPr>
    </w:p>
    <w:p w14:paraId="0A0C651E" w14:textId="77777777" w:rsidR="00887D20" w:rsidRDefault="00887D20" w:rsidP="00887D20">
      <w:pPr>
        <w:spacing w:line="259" w:lineRule="auto"/>
        <w:rPr>
          <w:sz w:val="28"/>
          <w:szCs w:val="28"/>
        </w:rPr>
      </w:pPr>
    </w:p>
    <w:p w14:paraId="65B62D27" w14:textId="77777777" w:rsidR="00887D20" w:rsidRDefault="00887D20" w:rsidP="00887D20">
      <w:pPr>
        <w:spacing w:line="259" w:lineRule="auto"/>
        <w:rPr>
          <w:sz w:val="28"/>
          <w:szCs w:val="28"/>
        </w:rPr>
      </w:pPr>
    </w:p>
    <w:p w14:paraId="29CD4C20" w14:textId="77777777" w:rsidR="00887D20" w:rsidRDefault="00887D20" w:rsidP="00887D20">
      <w:pPr>
        <w:spacing w:line="259" w:lineRule="auto"/>
        <w:rPr>
          <w:sz w:val="28"/>
          <w:szCs w:val="28"/>
        </w:rPr>
      </w:pPr>
    </w:p>
    <w:p w14:paraId="33460E46" w14:textId="77777777" w:rsidR="00887D20" w:rsidRPr="004C57B3" w:rsidRDefault="00887D20" w:rsidP="00887D20">
      <w:pPr>
        <w:spacing w:line="259" w:lineRule="auto"/>
        <w:rPr>
          <w:sz w:val="28"/>
          <w:szCs w:val="28"/>
        </w:rPr>
      </w:pPr>
    </w:p>
    <w:p w14:paraId="541535C8" w14:textId="35A322AA" w:rsidR="00887D20" w:rsidRPr="004C57B3" w:rsidRDefault="00887D20" w:rsidP="00887D20">
      <w:pPr>
        <w:pStyle w:val="ListParagraph"/>
        <w:numPr>
          <w:ilvl w:val="0"/>
          <w:numId w:val="7"/>
        </w:numPr>
        <w:spacing w:line="259" w:lineRule="auto"/>
        <w:rPr>
          <w:sz w:val="28"/>
          <w:szCs w:val="28"/>
        </w:rPr>
      </w:pPr>
      <w:r w:rsidRPr="004C57B3">
        <w:rPr>
          <w:sz w:val="28"/>
          <w:szCs w:val="28"/>
        </w:rPr>
        <w:lastRenderedPageBreak/>
        <w:t>Link to Prototype</w:t>
      </w:r>
    </w:p>
    <w:p w14:paraId="592C9DF3" w14:textId="1D70415D" w:rsidR="00887D20" w:rsidRPr="004C57B3" w:rsidRDefault="009717AF" w:rsidP="00887D20">
      <w:pPr>
        <w:pStyle w:val="ListParagraph"/>
        <w:spacing w:line="259" w:lineRule="auto"/>
        <w:rPr>
          <w:sz w:val="28"/>
          <w:szCs w:val="28"/>
        </w:rPr>
      </w:pPr>
      <w:hyperlink r:id="rId10" w:history="1">
        <w:proofErr w:type="spellStart"/>
        <w:r w:rsidRPr="004C57B3">
          <w:rPr>
            <w:rStyle w:val="Hyperlink"/>
            <w:sz w:val="28"/>
            <w:szCs w:val="28"/>
          </w:rPr>
          <w:t>ComicZone</w:t>
        </w:r>
        <w:proofErr w:type="spellEnd"/>
      </w:hyperlink>
    </w:p>
    <w:p w14:paraId="64105C45" w14:textId="77777777" w:rsidR="009717AF" w:rsidRPr="004C57B3" w:rsidRDefault="009717AF" w:rsidP="00887D20">
      <w:pPr>
        <w:pStyle w:val="ListParagraph"/>
        <w:spacing w:line="259" w:lineRule="auto"/>
        <w:rPr>
          <w:sz w:val="28"/>
          <w:szCs w:val="28"/>
        </w:rPr>
      </w:pPr>
    </w:p>
    <w:p w14:paraId="158E5380" w14:textId="72BCCD83" w:rsidR="00887D20" w:rsidRPr="004C57B3" w:rsidRDefault="00887D20" w:rsidP="00887D20">
      <w:pPr>
        <w:pStyle w:val="ListParagraph"/>
        <w:numPr>
          <w:ilvl w:val="0"/>
          <w:numId w:val="7"/>
        </w:numPr>
        <w:spacing w:line="259" w:lineRule="auto"/>
        <w:rPr>
          <w:sz w:val="28"/>
          <w:szCs w:val="28"/>
        </w:rPr>
      </w:pPr>
      <w:r w:rsidRPr="004C57B3">
        <w:rPr>
          <w:sz w:val="28"/>
          <w:szCs w:val="28"/>
        </w:rPr>
        <w:t>Link to Design Processes</w:t>
      </w:r>
    </w:p>
    <w:p w14:paraId="3A1A3426" w14:textId="01E5FFC4" w:rsidR="00887D20" w:rsidRDefault="009717AF" w:rsidP="00887D20">
      <w:pPr>
        <w:pStyle w:val="ListParagraph"/>
        <w:numPr>
          <w:ilvl w:val="1"/>
          <w:numId w:val="7"/>
        </w:numPr>
        <w:spacing w:line="259" w:lineRule="auto"/>
        <w:rPr>
          <w:sz w:val="28"/>
          <w:szCs w:val="28"/>
        </w:rPr>
      </w:pPr>
      <w:r>
        <w:rPr>
          <w:sz w:val="28"/>
          <w:szCs w:val="28"/>
        </w:rPr>
        <w:t>Brainstorming</w:t>
      </w:r>
    </w:p>
    <w:p w14:paraId="240C8E7D" w14:textId="3384EAF7" w:rsidR="009717AF" w:rsidRDefault="009717AF" w:rsidP="009717AF">
      <w:pPr>
        <w:pStyle w:val="ListParagraph"/>
        <w:spacing w:line="259" w:lineRule="auto"/>
        <w:ind w:left="1440"/>
        <w:rPr>
          <w:sz w:val="28"/>
          <w:szCs w:val="28"/>
        </w:rPr>
      </w:pPr>
      <w:hyperlink r:id="rId11" w:history="1">
        <w:proofErr w:type="spellStart"/>
        <w:r w:rsidRPr="009717AF">
          <w:rPr>
            <w:rStyle w:val="Hyperlink"/>
            <w:sz w:val="28"/>
            <w:szCs w:val="28"/>
          </w:rPr>
          <w:t>Brainstorm_CZ</w:t>
        </w:r>
        <w:proofErr w:type="spellEnd"/>
      </w:hyperlink>
    </w:p>
    <w:p w14:paraId="0DE68D4F" w14:textId="77777777" w:rsidR="009717AF" w:rsidRDefault="009717AF" w:rsidP="009717AF">
      <w:pPr>
        <w:pStyle w:val="ListParagraph"/>
        <w:spacing w:line="259" w:lineRule="auto"/>
        <w:ind w:left="1440"/>
        <w:rPr>
          <w:sz w:val="28"/>
          <w:szCs w:val="28"/>
        </w:rPr>
      </w:pPr>
    </w:p>
    <w:p w14:paraId="44891F29" w14:textId="071559FD" w:rsidR="009717AF" w:rsidRDefault="009717AF" w:rsidP="00887D20">
      <w:pPr>
        <w:pStyle w:val="ListParagraph"/>
        <w:numPr>
          <w:ilvl w:val="1"/>
          <w:numId w:val="7"/>
        </w:numPr>
        <w:spacing w:line="259" w:lineRule="auto"/>
        <w:rPr>
          <w:sz w:val="28"/>
          <w:szCs w:val="28"/>
        </w:rPr>
      </w:pPr>
      <w:r>
        <w:rPr>
          <w:sz w:val="28"/>
          <w:szCs w:val="28"/>
        </w:rPr>
        <w:t>User Persona</w:t>
      </w:r>
    </w:p>
    <w:p w14:paraId="626AF31B" w14:textId="2188E81B" w:rsidR="009717AF" w:rsidRDefault="009717AF" w:rsidP="009717AF">
      <w:pPr>
        <w:pStyle w:val="ListParagraph"/>
        <w:spacing w:line="259" w:lineRule="auto"/>
        <w:ind w:left="1440"/>
        <w:rPr>
          <w:sz w:val="28"/>
          <w:szCs w:val="28"/>
        </w:rPr>
      </w:pPr>
      <w:hyperlink r:id="rId12" w:history="1">
        <w:proofErr w:type="spellStart"/>
        <w:r w:rsidRPr="009717AF">
          <w:rPr>
            <w:rStyle w:val="Hyperlink"/>
            <w:sz w:val="28"/>
            <w:szCs w:val="28"/>
          </w:rPr>
          <w:t>UserPersona_CZ</w:t>
        </w:r>
        <w:proofErr w:type="spellEnd"/>
      </w:hyperlink>
    </w:p>
    <w:p w14:paraId="6F162D1E" w14:textId="77777777" w:rsidR="009717AF" w:rsidRDefault="009717AF" w:rsidP="009717AF">
      <w:pPr>
        <w:pStyle w:val="ListParagraph"/>
        <w:spacing w:line="259" w:lineRule="auto"/>
        <w:ind w:left="1440"/>
        <w:rPr>
          <w:sz w:val="28"/>
          <w:szCs w:val="28"/>
        </w:rPr>
      </w:pPr>
    </w:p>
    <w:p w14:paraId="3A3326E7" w14:textId="7D16B1A5" w:rsidR="009717AF" w:rsidRDefault="009717AF" w:rsidP="00887D20">
      <w:pPr>
        <w:pStyle w:val="ListParagraph"/>
        <w:numPr>
          <w:ilvl w:val="1"/>
          <w:numId w:val="7"/>
        </w:numPr>
        <w:spacing w:line="259" w:lineRule="auto"/>
        <w:rPr>
          <w:sz w:val="28"/>
          <w:szCs w:val="28"/>
        </w:rPr>
      </w:pPr>
      <w:r>
        <w:rPr>
          <w:sz w:val="28"/>
          <w:szCs w:val="28"/>
        </w:rPr>
        <w:t>User Stories</w:t>
      </w:r>
    </w:p>
    <w:p w14:paraId="30281A63" w14:textId="26BB794D" w:rsidR="009717AF" w:rsidRDefault="009717AF" w:rsidP="009717AF">
      <w:pPr>
        <w:pStyle w:val="ListParagraph"/>
        <w:spacing w:line="259" w:lineRule="auto"/>
        <w:ind w:left="1440"/>
        <w:rPr>
          <w:sz w:val="28"/>
          <w:szCs w:val="28"/>
        </w:rPr>
      </w:pPr>
      <w:hyperlink r:id="rId13" w:history="1">
        <w:proofErr w:type="spellStart"/>
        <w:r w:rsidRPr="009717AF">
          <w:rPr>
            <w:rStyle w:val="Hyperlink"/>
            <w:sz w:val="28"/>
            <w:szCs w:val="28"/>
          </w:rPr>
          <w:t>UserStories_CZ</w:t>
        </w:r>
        <w:proofErr w:type="spellEnd"/>
      </w:hyperlink>
    </w:p>
    <w:p w14:paraId="4B733810" w14:textId="77777777" w:rsidR="009717AF" w:rsidRDefault="009717AF" w:rsidP="009717AF">
      <w:pPr>
        <w:pStyle w:val="ListParagraph"/>
        <w:spacing w:line="259" w:lineRule="auto"/>
        <w:ind w:left="1440"/>
        <w:rPr>
          <w:sz w:val="28"/>
          <w:szCs w:val="28"/>
        </w:rPr>
      </w:pPr>
    </w:p>
    <w:p w14:paraId="11CC8375" w14:textId="2A213A98" w:rsidR="009717AF" w:rsidRDefault="009717AF" w:rsidP="009717AF">
      <w:pPr>
        <w:pStyle w:val="ListParagraph"/>
        <w:numPr>
          <w:ilvl w:val="1"/>
          <w:numId w:val="7"/>
        </w:numPr>
        <w:spacing w:line="259" w:lineRule="auto"/>
        <w:rPr>
          <w:sz w:val="28"/>
          <w:szCs w:val="28"/>
        </w:rPr>
      </w:pPr>
      <w:r>
        <w:rPr>
          <w:sz w:val="28"/>
          <w:szCs w:val="28"/>
        </w:rPr>
        <w:t>User Flow and Task Flow</w:t>
      </w:r>
    </w:p>
    <w:p w14:paraId="2045755A" w14:textId="27352AB3" w:rsidR="009717AF" w:rsidRDefault="009717AF" w:rsidP="009717AF">
      <w:pPr>
        <w:pStyle w:val="ListParagraph"/>
        <w:spacing w:line="259" w:lineRule="auto"/>
        <w:ind w:left="1440"/>
        <w:rPr>
          <w:sz w:val="28"/>
          <w:szCs w:val="28"/>
        </w:rPr>
      </w:pPr>
      <w:hyperlink r:id="rId14" w:history="1">
        <w:proofErr w:type="spellStart"/>
        <w:r w:rsidRPr="009717AF">
          <w:rPr>
            <w:rStyle w:val="Hyperlink"/>
            <w:sz w:val="28"/>
            <w:szCs w:val="28"/>
          </w:rPr>
          <w:t>UserFlow_CZ</w:t>
        </w:r>
        <w:proofErr w:type="spellEnd"/>
      </w:hyperlink>
    </w:p>
    <w:p w14:paraId="39C01941" w14:textId="77777777" w:rsidR="009717AF" w:rsidRPr="009717AF" w:rsidRDefault="009717AF" w:rsidP="009717AF">
      <w:pPr>
        <w:pStyle w:val="ListParagraph"/>
        <w:spacing w:line="259" w:lineRule="auto"/>
        <w:ind w:left="1440"/>
        <w:rPr>
          <w:sz w:val="28"/>
          <w:szCs w:val="28"/>
        </w:rPr>
      </w:pPr>
    </w:p>
    <w:p w14:paraId="2EE45AFD" w14:textId="49304584" w:rsidR="009717AF" w:rsidRDefault="009717AF" w:rsidP="00887D20">
      <w:pPr>
        <w:pStyle w:val="ListParagraph"/>
        <w:numPr>
          <w:ilvl w:val="1"/>
          <w:numId w:val="7"/>
        </w:numPr>
        <w:spacing w:line="259" w:lineRule="auto"/>
        <w:rPr>
          <w:sz w:val="28"/>
          <w:szCs w:val="28"/>
        </w:rPr>
      </w:pPr>
      <w:r>
        <w:rPr>
          <w:sz w:val="28"/>
          <w:szCs w:val="28"/>
        </w:rPr>
        <w:t>Lo-Fi Wireframes</w:t>
      </w:r>
    </w:p>
    <w:p w14:paraId="1C7901A9" w14:textId="2CEE396E" w:rsidR="009717AF" w:rsidRDefault="009717AF" w:rsidP="009717AF">
      <w:pPr>
        <w:pStyle w:val="ListParagraph"/>
        <w:spacing w:line="259" w:lineRule="auto"/>
        <w:ind w:left="1440"/>
        <w:rPr>
          <w:sz w:val="28"/>
          <w:szCs w:val="28"/>
        </w:rPr>
      </w:pPr>
      <w:hyperlink r:id="rId15" w:history="1">
        <w:r w:rsidRPr="009717AF">
          <w:rPr>
            <w:rStyle w:val="Hyperlink"/>
            <w:sz w:val="28"/>
            <w:szCs w:val="28"/>
          </w:rPr>
          <w:t>LO-</w:t>
        </w:r>
        <w:proofErr w:type="spellStart"/>
        <w:r w:rsidRPr="009717AF">
          <w:rPr>
            <w:rStyle w:val="Hyperlink"/>
            <w:sz w:val="28"/>
            <w:szCs w:val="28"/>
          </w:rPr>
          <w:t>Fi_WireFrames_CZ</w:t>
        </w:r>
        <w:proofErr w:type="spellEnd"/>
      </w:hyperlink>
    </w:p>
    <w:p w14:paraId="797ADB37" w14:textId="77777777" w:rsidR="009717AF" w:rsidRDefault="009717AF" w:rsidP="009717AF">
      <w:pPr>
        <w:pStyle w:val="ListParagraph"/>
        <w:spacing w:line="259" w:lineRule="auto"/>
        <w:ind w:left="1440"/>
        <w:rPr>
          <w:sz w:val="28"/>
          <w:szCs w:val="28"/>
        </w:rPr>
      </w:pPr>
    </w:p>
    <w:p w14:paraId="3E84BF12" w14:textId="322CD21F" w:rsidR="004C57B3" w:rsidRDefault="009717AF" w:rsidP="004C57B3">
      <w:pPr>
        <w:pStyle w:val="ListParagraph"/>
        <w:numPr>
          <w:ilvl w:val="1"/>
          <w:numId w:val="7"/>
        </w:numPr>
        <w:spacing w:line="259" w:lineRule="auto"/>
        <w:rPr>
          <w:sz w:val="28"/>
          <w:szCs w:val="28"/>
        </w:rPr>
      </w:pPr>
      <w:proofErr w:type="spellStart"/>
      <w:r>
        <w:rPr>
          <w:sz w:val="28"/>
          <w:szCs w:val="28"/>
        </w:rPr>
        <w:t>Wireflow</w:t>
      </w:r>
      <w:proofErr w:type="spellEnd"/>
    </w:p>
    <w:p w14:paraId="3380BC1E" w14:textId="33515CD3" w:rsidR="004C57B3" w:rsidRDefault="004C57B3" w:rsidP="004C57B3">
      <w:pPr>
        <w:pStyle w:val="ListParagraph"/>
        <w:spacing w:line="259" w:lineRule="auto"/>
        <w:ind w:left="1440"/>
        <w:rPr>
          <w:sz w:val="28"/>
          <w:szCs w:val="28"/>
        </w:rPr>
      </w:pPr>
      <w:hyperlink r:id="rId16" w:history="1">
        <w:proofErr w:type="spellStart"/>
        <w:r w:rsidRPr="004C57B3">
          <w:rPr>
            <w:rStyle w:val="Hyperlink"/>
            <w:sz w:val="28"/>
            <w:szCs w:val="28"/>
          </w:rPr>
          <w:t>Wireflow_CZ</w:t>
        </w:r>
        <w:proofErr w:type="spellEnd"/>
      </w:hyperlink>
    </w:p>
    <w:p w14:paraId="11B9C069" w14:textId="77777777" w:rsidR="004C57B3" w:rsidRDefault="004C57B3" w:rsidP="004C57B3">
      <w:pPr>
        <w:pStyle w:val="ListParagraph"/>
        <w:spacing w:line="259" w:lineRule="auto"/>
        <w:ind w:left="1440"/>
        <w:rPr>
          <w:sz w:val="28"/>
          <w:szCs w:val="28"/>
        </w:rPr>
      </w:pPr>
    </w:p>
    <w:p w14:paraId="78EFAAED" w14:textId="77777777" w:rsidR="004C57B3" w:rsidRDefault="004C57B3" w:rsidP="004C57B3">
      <w:pPr>
        <w:pStyle w:val="ListParagraph"/>
        <w:spacing w:line="259" w:lineRule="auto"/>
        <w:ind w:left="1440"/>
        <w:rPr>
          <w:sz w:val="28"/>
          <w:szCs w:val="28"/>
        </w:rPr>
      </w:pPr>
    </w:p>
    <w:p w14:paraId="664194DC" w14:textId="77777777" w:rsidR="004C57B3" w:rsidRDefault="004C57B3" w:rsidP="004C57B3">
      <w:pPr>
        <w:pStyle w:val="ListParagraph"/>
        <w:spacing w:line="259" w:lineRule="auto"/>
        <w:ind w:left="1440"/>
        <w:rPr>
          <w:sz w:val="28"/>
          <w:szCs w:val="28"/>
        </w:rPr>
      </w:pPr>
    </w:p>
    <w:p w14:paraId="684B435D" w14:textId="77777777" w:rsidR="004C57B3" w:rsidRDefault="004C57B3" w:rsidP="004C57B3">
      <w:pPr>
        <w:pStyle w:val="ListParagraph"/>
        <w:spacing w:line="259" w:lineRule="auto"/>
        <w:ind w:left="1440"/>
        <w:rPr>
          <w:sz w:val="28"/>
          <w:szCs w:val="28"/>
        </w:rPr>
      </w:pPr>
    </w:p>
    <w:p w14:paraId="5F8C1D0D" w14:textId="77777777" w:rsidR="004C57B3" w:rsidRDefault="004C57B3" w:rsidP="004C57B3">
      <w:pPr>
        <w:pStyle w:val="ListParagraph"/>
        <w:spacing w:line="259" w:lineRule="auto"/>
        <w:ind w:left="1440"/>
        <w:rPr>
          <w:sz w:val="28"/>
          <w:szCs w:val="28"/>
        </w:rPr>
      </w:pPr>
    </w:p>
    <w:p w14:paraId="3F7A95D7" w14:textId="77777777" w:rsidR="004C57B3" w:rsidRDefault="004C57B3" w:rsidP="004C57B3">
      <w:pPr>
        <w:pStyle w:val="ListParagraph"/>
        <w:spacing w:line="259" w:lineRule="auto"/>
        <w:ind w:left="1440"/>
        <w:rPr>
          <w:sz w:val="28"/>
          <w:szCs w:val="28"/>
        </w:rPr>
      </w:pPr>
    </w:p>
    <w:p w14:paraId="2E4D7477" w14:textId="77777777" w:rsidR="004C57B3" w:rsidRDefault="004C57B3" w:rsidP="004C57B3">
      <w:pPr>
        <w:pStyle w:val="ListParagraph"/>
        <w:spacing w:line="259" w:lineRule="auto"/>
        <w:ind w:left="1440"/>
        <w:rPr>
          <w:sz w:val="28"/>
          <w:szCs w:val="28"/>
        </w:rPr>
      </w:pPr>
    </w:p>
    <w:p w14:paraId="17333BC4" w14:textId="77777777" w:rsidR="004C57B3" w:rsidRDefault="004C57B3" w:rsidP="004C57B3">
      <w:pPr>
        <w:pStyle w:val="ListParagraph"/>
        <w:spacing w:line="259" w:lineRule="auto"/>
        <w:ind w:left="1440"/>
        <w:rPr>
          <w:sz w:val="28"/>
          <w:szCs w:val="28"/>
        </w:rPr>
      </w:pPr>
    </w:p>
    <w:p w14:paraId="4B2810BD" w14:textId="77777777" w:rsidR="004C57B3" w:rsidRDefault="004C57B3" w:rsidP="004C57B3">
      <w:pPr>
        <w:pStyle w:val="ListParagraph"/>
        <w:spacing w:line="259" w:lineRule="auto"/>
        <w:ind w:left="1440"/>
        <w:rPr>
          <w:sz w:val="28"/>
          <w:szCs w:val="28"/>
        </w:rPr>
      </w:pPr>
    </w:p>
    <w:p w14:paraId="1CD8C10D" w14:textId="77777777" w:rsidR="004C57B3" w:rsidRDefault="004C57B3" w:rsidP="004C57B3">
      <w:pPr>
        <w:pStyle w:val="ListParagraph"/>
        <w:spacing w:line="259" w:lineRule="auto"/>
        <w:ind w:left="1440"/>
        <w:rPr>
          <w:sz w:val="28"/>
          <w:szCs w:val="28"/>
        </w:rPr>
      </w:pPr>
    </w:p>
    <w:p w14:paraId="4C071B8A" w14:textId="77777777" w:rsidR="004C57B3" w:rsidRDefault="004C57B3" w:rsidP="004C57B3">
      <w:pPr>
        <w:pStyle w:val="ListParagraph"/>
        <w:spacing w:line="259" w:lineRule="auto"/>
        <w:ind w:left="1440"/>
        <w:rPr>
          <w:sz w:val="28"/>
          <w:szCs w:val="28"/>
        </w:rPr>
      </w:pPr>
    </w:p>
    <w:p w14:paraId="046C3176" w14:textId="77777777" w:rsidR="004C57B3" w:rsidRDefault="004C57B3" w:rsidP="004C57B3">
      <w:pPr>
        <w:pStyle w:val="ListParagraph"/>
        <w:spacing w:line="259" w:lineRule="auto"/>
        <w:ind w:left="1440"/>
        <w:rPr>
          <w:sz w:val="28"/>
          <w:szCs w:val="28"/>
        </w:rPr>
      </w:pPr>
    </w:p>
    <w:p w14:paraId="62027B4A" w14:textId="77777777" w:rsidR="004C57B3" w:rsidRDefault="004C57B3" w:rsidP="004C57B3">
      <w:pPr>
        <w:pStyle w:val="ListParagraph"/>
        <w:spacing w:line="259" w:lineRule="auto"/>
        <w:ind w:left="1440"/>
        <w:rPr>
          <w:sz w:val="28"/>
          <w:szCs w:val="28"/>
        </w:rPr>
      </w:pPr>
    </w:p>
    <w:p w14:paraId="139A5010" w14:textId="77777777" w:rsidR="004C57B3" w:rsidRDefault="004C57B3" w:rsidP="004C57B3">
      <w:pPr>
        <w:pStyle w:val="ListParagraph"/>
        <w:spacing w:line="259" w:lineRule="auto"/>
        <w:ind w:left="1440"/>
        <w:rPr>
          <w:sz w:val="28"/>
          <w:szCs w:val="28"/>
        </w:rPr>
      </w:pPr>
    </w:p>
    <w:p w14:paraId="3231A323" w14:textId="77777777" w:rsidR="004C57B3" w:rsidRDefault="004C57B3" w:rsidP="004C57B3">
      <w:pPr>
        <w:pStyle w:val="ListParagraph"/>
        <w:spacing w:line="259" w:lineRule="auto"/>
        <w:ind w:left="1440"/>
        <w:rPr>
          <w:sz w:val="28"/>
          <w:szCs w:val="28"/>
        </w:rPr>
      </w:pPr>
    </w:p>
    <w:p w14:paraId="4A2A9C8D" w14:textId="77777777" w:rsidR="004C57B3" w:rsidRDefault="004C57B3" w:rsidP="004C57B3">
      <w:pPr>
        <w:pStyle w:val="ListParagraph"/>
        <w:spacing w:line="259" w:lineRule="auto"/>
        <w:ind w:left="1440"/>
        <w:rPr>
          <w:sz w:val="28"/>
          <w:szCs w:val="28"/>
        </w:rPr>
      </w:pPr>
    </w:p>
    <w:p w14:paraId="194C3FD4" w14:textId="77777777" w:rsidR="004C57B3" w:rsidRDefault="004C57B3" w:rsidP="004C57B3">
      <w:pPr>
        <w:pStyle w:val="ListParagraph"/>
        <w:spacing w:line="259" w:lineRule="auto"/>
        <w:ind w:left="1440"/>
        <w:rPr>
          <w:sz w:val="28"/>
          <w:szCs w:val="28"/>
        </w:rPr>
      </w:pPr>
    </w:p>
    <w:p w14:paraId="1108D91D" w14:textId="77777777" w:rsidR="004C57B3" w:rsidRPr="004C57B3" w:rsidRDefault="004C57B3" w:rsidP="004C57B3">
      <w:pPr>
        <w:pStyle w:val="ListParagraph"/>
        <w:spacing w:line="259" w:lineRule="auto"/>
        <w:ind w:left="1440"/>
        <w:rPr>
          <w:sz w:val="28"/>
          <w:szCs w:val="28"/>
        </w:rPr>
      </w:pPr>
    </w:p>
    <w:p w14:paraId="1786C298" w14:textId="5BC1364A" w:rsidR="00887D20" w:rsidRDefault="00887D20" w:rsidP="004C57B3"/>
    <w:p w14:paraId="7CFF0050" w14:textId="4B1D3BC6" w:rsidR="004C57B3" w:rsidRDefault="004C57B3" w:rsidP="004C57B3">
      <w:pPr>
        <w:pStyle w:val="ListParagraph"/>
        <w:numPr>
          <w:ilvl w:val="0"/>
          <w:numId w:val="7"/>
        </w:numPr>
      </w:pPr>
      <w:r>
        <w:t>Screenshots of Design Processes</w:t>
      </w:r>
    </w:p>
    <w:p w14:paraId="5AE5F1DE" w14:textId="10641892" w:rsidR="004C57B3" w:rsidRDefault="004C57B3" w:rsidP="004C57B3">
      <w:pPr>
        <w:pStyle w:val="ListParagraph"/>
      </w:pPr>
      <w:r>
        <w:t>3.1 Brainstorming</w:t>
      </w:r>
    </w:p>
    <w:p w14:paraId="4519B413" w14:textId="49A65C5A" w:rsidR="004C57B3" w:rsidRDefault="004C57B3" w:rsidP="004C57B3">
      <w:pPr>
        <w:pStyle w:val="ListParagraph"/>
      </w:pPr>
      <w:r>
        <w:rPr>
          <w:noProof/>
        </w:rPr>
        <w:drawing>
          <wp:inline distT="0" distB="0" distL="0" distR="0" wp14:anchorId="0E31CEAD" wp14:editId="5BA18952">
            <wp:extent cx="5731510" cy="3198495"/>
            <wp:effectExtent l="0" t="0" r="2540" b="1905"/>
            <wp:docPr id="6270481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048187" name="Picture 62704818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5F5E9" w14:textId="1EB40E4C" w:rsidR="004C57B3" w:rsidRDefault="004C57B3" w:rsidP="004C57B3">
      <w:pPr>
        <w:pStyle w:val="ListParagraph"/>
      </w:pPr>
      <w:r>
        <w:t>3.2 User Persona</w:t>
      </w:r>
    </w:p>
    <w:p w14:paraId="01B8D920" w14:textId="2113FC5F" w:rsidR="004C57B3" w:rsidRDefault="004C57B3" w:rsidP="004C57B3">
      <w:pPr>
        <w:pStyle w:val="ListParagraph"/>
      </w:pPr>
      <w:r>
        <w:rPr>
          <w:noProof/>
        </w:rPr>
        <w:lastRenderedPageBreak/>
        <w:drawing>
          <wp:inline distT="0" distB="0" distL="0" distR="0" wp14:anchorId="21FBE044" wp14:editId="496AB4FB">
            <wp:extent cx="5731510" cy="3725545"/>
            <wp:effectExtent l="0" t="0" r="2540" b="8255"/>
            <wp:docPr id="19648738" name="Picture 2" descr="A person's head in a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8738" name="Picture 2" descr="A person's head in a circle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8E2496" wp14:editId="2F961F6D">
            <wp:extent cx="5731510" cy="3725545"/>
            <wp:effectExtent l="0" t="0" r="2540" b="8255"/>
            <wp:docPr id="63324639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246398" name="Picture 63324639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6C59B89" wp14:editId="3327A782">
            <wp:extent cx="5731510" cy="3725545"/>
            <wp:effectExtent l="0" t="0" r="2540" b="8255"/>
            <wp:docPr id="1532730653" name="Picture 4" descr="A person with long hair wearing a white dre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2730653" name="Picture 4" descr="A person with long hair wearing a white dress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25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3E0DB" w14:textId="61743B99" w:rsidR="00E04440" w:rsidRDefault="00E04440" w:rsidP="004C57B3">
      <w:pPr>
        <w:pStyle w:val="ListParagraph"/>
      </w:pPr>
      <w:r>
        <w:t>3.3 User Stories</w:t>
      </w:r>
    </w:p>
    <w:p w14:paraId="4C3DFD0E" w14:textId="36A88042" w:rsidR="00004CB2" w:rsidRDefault="00004CB2" w:rsidP="004C57B3">
      <w:pPr>
        <w:pStyle w:val="ListParagraph"/>
      </w:pPr>
      <w:r>
        <w:rPr>
          <w:noProof/>
        </w:rPr>
        <w:lastRenderedPageBreak/>
        <w:drawing>
          <wp:inline distT="0" distB="0" distL="0" distR="0" wp14:anchorId="300896BB" wp14:editId="50DB3A9A">
            <wp:extent cx="5731510" cy="6483985"/>
            <wp:effectExtent l="0" t="0" r="2540" b="0"/>
            <wp:docPr id="2061784903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1784903" name="Picture 2061784903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48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7C5186A" wp14:editId="6907EBCD">
            <wp:extent cx="5731510" cy="6483985"/>
            <wp:effectExtent l="0" t="0" r="2540" b="0"/>
            <wp:docPr id="96288704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887041" name="Picture 962887041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48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7301F">
        <w:rPr>
          <w:noProof/>
        </w:rPr>
        <w:t>7890</w:t>
      </w:r>
      <w:r>
        <w:rPr>
          <w:noProof/>
        </w:rPr>
        <w:lastRenderedPageBreak/>
        <w:drawing>
          <wp:inline distT="0" distB="0" distL="0" distR="0" wp14:anchorId="14F3148D" wp14:editId="18D05EE6">
            <wp:extent cx="5731510" cy="7000240"/>
            <wp:effectExtent l="0" t="0" r="2540" b="0"/>
            <wp:docPr id="1060571414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571414" name="Picture 1060571414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00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A6813" w14:textId="77777777" w:rsidR="00E04440" w:rsidRDefault="00E04440" w:rsidP="004C57B3">
      <w:pPr>
        <w:pStyle w:val="ListParagraph"/>
      </w:pPr>
    </w:p>
    <w:p w14:paraId="69B681AE" w14:textId="668460F2" w:rsidR="00E04440" w:rsidRDefault="00E04440" w:rsidP="004C57B3">
      <w:pPr>
        <w:pStyle w:val="ListParagraph"/>
      </w:pPr>
      <w:r>
        <w:t>3.4 User Flow and Task Flow</w:t>
      </w:r>
    </w:p>
    <w:p w14:paraId="1FF63D17" w14:textId="3B855773" w:rsidR="00E04440" w:rsidRDefault="00E04440" w:rsidP="004C57B3">
      <w:pPr>
        <w:pStyle w:val="ListParagraph"/>
      </w:pPr>
      <w:r>
        <w:rPr>
          <w:noProof/>
        </w:rPr>
        <w:lastRenderedPageBreak/>
        <w:drawing>
          <wp:inline distT="0" distB="0" distL="0" distR="0" wp14:anchorId="0578A2D5" wp14:editId="7848A191">
            <wp:extent cx="5731510" cy="3632835"/>
            <wp:effectExtent l="0" t="0" r="2540" b="5715"/>
            <wp:docPr id="1402570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25708" name="Picture 14025708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3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7D35B" w14:textId="78279060" w:rsidR="00E04440" w:rsidRDefault="00E04440" w:rsidP="004C57B3">
      <w:pPr>
        <w:pStyle w:val="ListParagraph"/>
      </w:pPr>
      <w:r>
        <w:t>3.5 Lo-Fi Wireframes</w:t>
      </w:r>
    </w:p>
    <w:p w14:paraId="0073DF42" w14:textId="697415C6" w:rsidR="00E04440" w:rsidRDefault="00EB2109" w:rsidP="004C57B3">
      <w:pPr>
        <w:pStyle w:val="ListParagraph"/>
      </w:pPr>
      <w:r>
        <w:rPr>
          <w:noProof/>
        </w:rPr>
        <w:lastRenderedPageBreak/>
        <w:drawing>
          <wp:inline distT="0" distB="0" distL="0" distR="0" wp14:anchorId="60DBD977" wp14:editId="25628ADF">
            <wp:extent cx="5731510" cy="7761605"/>
            <wp:effectExtent l="0" t="0" r="2540" b="0"/>
            <wp:docPr id="745984594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5984594" name="Picture 745984594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76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5E1A441" wp14:editId="5CF7B188">
            <wp:extent cx="5731510" cy="4075430"/>
            <wp:effectExtent l="0" t="0" r="2540" b="1270"/>
            <wp:docPr id="76630592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6305920" name="Picture 766305920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7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776500" wp14:editId="0F1CBFD3">
            <wp:extent cx="5731510" cy="4075430"/>
            <wp:effectExtent l="0" t="0" r="2540" b="1270"/>
            <wp:docPr id="93352986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3529860" name="Picture 933529860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7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03A2B3C" wp14:editId="305A3129">
            <wp:extent cx="5731510" cy="4075430"/>
            <wp:effectExtent l="0" t="0" r="2540" b="1270"/>
            <wp:docPr id="146991707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917071" name="Picture 1469917071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7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938878B" wp14:editId="1E474CCE">
            <wp:extent cx="5731510" cy="7960360"/>
            <wp:effectExtent l="0" t="0" r="2540" b="2540"/>
            <wp:docPr id="190717620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7176208" name="Picture 1907176208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96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992E6C6" wp14:editId="3AE02F4F">
            <wp:extent cx="5731510" cy="2693670"/>
            <wp:effectExtent l="0" t="0" r="2540" b="0"/>
            <wp:docPr id="117091461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914618" name="Picture 1170914618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743B73" wp14:editId="0979BCA9">
            <wp:extent cx="5731510" cy="4075430"/>
            <wp:effectExtent l="0" t="0" r="2540" b="1270"/>
            <wp:docPr id="117951132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9511322" name="Picture 1179511322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7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F84F2" w14:textId="23B0BD6B" w:rsidR="00EB2109" w:rsidRDefault="00EB2109" w:rsidP="00EB2109">
      <w:pPr>
        <w:pStyle w:val="ListParagraph"/>
        <w:numPr>
          <w:ilvl w:val="1"/>
          <w:numId w:val="8"/>
        </w:numPr>
      </w:pPr>
      <w:proofErr w:type="spellStart"/>
      <w:r>
        <w:t>Wireflow</w:t>
      </w:r>
      <w:proofErr w:type="spellEnd"/>
    </w:p>
    <w:p w14:paraId="3847C91D" w14:textId="20CDDA7C" w:rsidR="00EB2109" w:rsidRPr="00887D20" w:rsidRDefault="00EB2109" w:rsidP="004C57B3">
      <w:pPr>
        <w:pStyle w:val="ListParagraph"/>
      </w:pPr>
      <w:r>
        <w:rPr>
          <w:noProof/>
        </w:rPr>
        <w:drawing>
          <wp:inline distT="0" distB="0" distL="0" distR="0" wp14:anchorId="1443938D" wp14:editId="234AD929">
            <wp:extent cx="5731510" cy="1375410"/>
            <wp:effectExtent l="0" t="0" r="2540" b="0"/>
            <wp:docPr id="204386470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3864706" name="Picture 2043864706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75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5BBED" w14:textId="5C82DEF8" w:rsidR="00EB2109" w:rsidRDefault="00EB2109" w:rsidP="00EB2109">
      <w:pPr>
        <w:pStyle w:val="ListParagraph"/>
        <w:numPr>
          <w:ilvl w:val="0"/>
          <w:numId w:val="7"/>
        </w:numPr>
      </w:pPr>
      <w:r>
        <w:lastRenderedPageBreak/>
        <w:t>Final Prototype</w:t>
      </w:r>
    </w:p>
    <w:p w14:paraId="13C08201" w14:textId="005E24B6" w:rsidR="00EB2109" w:rsidRDefault="00EB2109" w:rsidP="00EB2109">
      <w:pPr>
        <w:pStyle w:val="ListParagraph"/>
      </w:pPr>
      <w:hyperlink r:id="rId33" w:history="1">
        <w:proofErr w:type="spellStart"/>
        <w:r w:rsidRPr="00EB2109">
          <w:rPr>
            <w:rStyle w:val="Hyperlink"/>
          </w:rPr>
          <w:t>ComicZone_Desktop</w:t>
        </w:r>
        <w:proofErr w:type="spellEnd"/>
      </w:hyperlink>
    </w:p>
    <w:p w14:paraId="1036D9B6" w14:textId="77777777" w:rsidR="00EB2109" w:rsidRPr="00887D20" w:rsidRDefault="00EB2109" w:rsidP="00EB2109">
      <w:pPr>
        <w:pStyle w:val="ListParagraph"/>
      </w:pPr>
    </w:p>
    <w:sectPr w:rsidR="00EB2109" w:rsidRPr="00887D20" w:rsidSect="00FA5B67">
      <w:footerReference w:type="default" r:id="rId34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539466" w14:textId="77777777" w:rsidR="00FA5B67" w:rsidRDefault="00FA5B67" w:rsidP="00056837">
      <w:pPr>
        <w:spacing w:after="0" w:line="240" w:lineRule="auto"/>
      </w:pPr>
      <w:r>
        <w:separator/>
      </w:r>
    </w:p>
  </w:endnote>
  <w:endnote w:type="continuationSeparator" w:id="0">
    <w:p w14:paraId="4036E6C7" w14:textId="77777777" w:rsidR="00FA5B67" w:rsidRDefault="00FA5B67" w:rsidP="000568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6763815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FE2CB3" w14:textId="77777777" w:rsidR="00056837" w:rsidRDefault="0005683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05CBA3" w14:textId="090ABB9E" w:rsidR="00056837" w:rsidRDefault="00D526FD">
    <w:pPr>
      <w:pStyle w:val="Footer"/>
    </w:pPr>
    <w:r>
      <w:t>5CS020 || HCI</w:t>
    </w:r>
  </w:p>
  <w:p w14:paraId="27696566" w14:textId="5F0FA337" w:rsidR="00D526FD" w:rsidRDefault="00D526FD">
    <w:pPr>
      <w:pStyle w:val="Footer"/>
    </w:pPr>
    <w:r>
      <w:t>Std. Id: 233224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082E78" w14:textId="77777777" w:rsidR="00FA5B67" w:rsidRDefault="00FA5B67" w:rsidP="00056837">
      <w:pPr>
        <w:spacing w:after="0" w:line="240" w:lineRule="auto"/>
      </w:pPr>
      <w:r>
        <w:separator/>
      </w:r>
    </w:p>
  </w:footnote>
  <w:footnote w:type="continuationSeparator" w:id="0">
    <w:p w14:paraId="4D31D6F3" w14:textId="77777777" w:rsidR="00FA5B67" w:rsidRDefault="00FA5B67" w:rsidP="0005683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EF585E"/>
    <w:multiLevelType w:val="hybridMultilevel"/>
    <w:tmpl w:val="DE4A46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3C1D51"/>
    <w:multiLevelType w:val="hybridMultilevel"/>
    <w:tmpl w:val="77D49E02"/>
    <w:lvl w:ilvl="0" w:tplc="B4BC33BE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C27148"/>
    <w:multiLevelType w:val="multilevel"/>
    <w:tmpl w:val="7BC6C10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2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9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79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4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9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800"/>
      </w:pPr>
      <w:rPr>
        <w:rFonts w:hint="default"/>
      </w:rPr>
    </w:lvl>
  </w:abstractNum>
  <w:abstractNum w:abstractNumId="3" w15:restartNumberingAfterBreak="0">
    <w:nsid w:val="29B07C94"/>
    <w:multiLevelType w:val="hybridMultilevel"/>
    <w:tmpl w:val="2AE29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943739"/>
    <w:multiLevelType w:val="multilevel"/>
    <w:tmpl w:val="12828CB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abstractNum w:abstractNumId="5" w15:restartNumberingAfterBreak="0">
    <w:nsid w:val="3DA40E8F"/>
    <w:multiLevelType w:val="hybridMultilevel"/>
    <w:tmpl w:val="69704B0E"/>
    <w:lvl w:ilvl="0" w:tplc="3318776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CF441BD"/>
    <w:multiLevelType w:val="hybridMultilevel"/>
    <w:tmpl w:val="1F1E46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BA536D"/>
    <w:multiLevelType w:val="multilevel"/>
    <w:tmpl w:val="ADE48DE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num w:numId="1" w16cid:durableId="1981229514">
    <w:abstractNumId w:val="0"/>
  </w:num>
  <w:num w:numId="2" w16cid:durableId="189878389">
    <w:abstractNumId w:val="2"/>
  </w:num>
  <w:num w:numId="3" w16cid:durableId="1648122246">
    <w:abstractNumId w:val="3"/>
  </w:num>
  <w:num w:numId="4" w16cid:durableId="1575165382">
    <w:abstractNumId w:val="1"/>
  </w:num>
  <w:num w:numId="5" w16cid:durableId="395664276">
    <w:abstractNumId w:val="6"/>
  </w:num>
  <w:num w:numId="6" w16cid:durableId="1927610501">
    <w:abstractNumId w:val="5"/>
  </w:num>
  <w:num w:numId="7" w16cid:durableId="1496646069">
    <w:abstractNumId w:val="4"/>
  </w:num>
  <w:num w:numId="8" w16cid:durableId="5008921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xNzayMDc3sjAwtzRS0lEKTi0uzszPAykwqQUA++TFTCwAAAA="/>
  </w:docVars>
  <w:rsids>
    <w:rsidRoot w:val="000B7702"/>
    <w:rsid w:val="00004CB2"/>
    <w:rsid w:val="00056837"/>
    <w:rsid w:val="0007301F"/>
    <w:rsid w:val="000B7702"/>
    <w:rsid w:val="001A100E"/>
    <w:rsid w:val="001A3528"/>
    <w:rsid w:val="00215419"/>
    <w:rsid w:val="002328FC"/>
    <w:rsid w:val="00264582"/>
    <w:rsid w:val="00356A9E"/>
    <w:rsid w:val="0039599B"/>
    <w:rsid w:val="003D1385"/>
    <w:rsid w:val="004C57B3"/>
    <w:rsid w:val="005241B1"/>
    <w:rsid w:val="005403A5"/>
    <w:rsid w:val="00551BB3"/>
    <w:rsid w:val="005C59D3"/>
    <w:rsid w:val="005D6B19"/>
    <w:rsid w:val="006B1E17"/>
    <w:rsid w:val="00735109"/>
    <w:rsid w:val="0076490B"/>
    <w:rsid w:val="0081640B"/>
    <w:rsid w:val="00820EE7"/>
    <w:rsid w:val="008643DE"/>
    <w:rsid w:val="00887D20"/>
    <w:rsid w:val="008D5210"/>
    <w:rsid w:val="00944EFD"/>
    <w:rsid w:val="00952878"/>
    <w:rsid w:val="009717AF"/>
    <w:rsid w:val="00971C34"/>
    <w:rsid w:val="00A0270A"/>
    <w:rsid w:val="00A96A31"/>
    <w:rsid w:val="00C57C79"/>
    <w:rsid w:val="00C61D3F"/>
    <w:rsid w:val="00CB569A"/>
    <w:rsid w:val="00CD07D5"/>
    <w:rsid w:val="00D526FD"/>
    <w:rsid w:val="00DF1FC8"/>
    <w:rsid w:val="00E04440"/>
    <w:rsid w:val="00E40E44"/>
    <w:rsid w:val="00E4741F"/>
    <w:rsid w:val="00EB2109"/>
    <w:rsid w:val="00EE76DD"/>
    <w:rsid w:val="00F17216"/>
    <w:rsid w:val="00F715B0"/>
    <w:rsid w:val="00FA5B67"/>
    <w:rsid w:val="00FA7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95B520"/>
  <w15:chartTrackingRefBased/>
  <w15:docId w15:val="{3B4A75DD-CC93-43FA-81CA-EEAFF00D0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7702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7702"/>
    <w:pPr>
      <w:keepNext/>
      <w:keepLines/>
      <w:spacing w:before="360" w:after="80"/>
      <w:outlineLvl w:val="0"/>
    </w:pPr>
    <w:rPr>
      <w:rFonts w:eastAsiaTheme="majorEastAsia" w:cstheme="majorBidi"/>
      <w:b/>
      <w:sz w:val="28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7702"/>
    <w:pPr>
      <w:keepNext/>
      <w:keepLines/>
      <w:spacing w:before="160" w:after="80"/>
      <w:outlineLvl w:val="1"/>
    </w:pPr>
    <w:rPr>
      <w:rFonts w:eastAsiaTheme="majorEastAsia" w:cstheme="majorBidi"/>
      <w:b/>
      <w:sz w:val="26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B770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770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770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70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70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70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70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7702"/>
    <w:rPr>
      <w:rFonts w:ascii="Times New Roman" w:eastAsiaTheme="majorEastAsia" w:hAnsi="Times New Roman" w:cstheme="majorBidi"/>
      <w:b/>
      <w:sz w:val="2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0B7702"/>
    <w:rPr>
      <w:rFonts w:ascii="Times New Roman" w:eastAsiaTheme="majorEastAsia" w:hAnsi="Times New Roman" w:cstheme="majorBidi"/>
      <w:b/>
      <w:sz w:val="26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B770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B770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B770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B770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B770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B770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B770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B770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77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770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B770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B770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B770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B770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B770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B770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B770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B7702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C61D3F"/>
    <w:pPr>
      <w:spacing w:before="100" w:beforeAutospacing="1" w:after="100" w:afterAutospacing="1" w:line="240" w:lineRule="auto"/>
      <w:jc w:val="left"/>
    </w:pPr>
    <w:rPr>
      <w:rFonts w:eastAsia="Times New Roman" w:cs="Times New Roman"/>
      <w:kern w:val="0"/>
      <w:szCs w:val="24"/>
      <w:lang w:bidi="ne-NP"/>
      <w14:ligatures w14:val="none"/>
    </w:rPr>
  </w:style>
  <w:style w:type="paragraph" w:styleId="TOCHeading">
    <w:name w:val="TOC Heading"/>
    <w:basedOn w:val="Heading1"/>
    <w:next w:val="Normal"/>
    <w:uiPriority w:val="39"/>
    <w:unhideWhenUsed/>
    <w:qFormat/>
    <w:rsid w:val="00CB569A"/>
    <w:p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0F4761" w:themeColor="accent1" w:themeShade="BF"/>
      <w:kern w:val="0"/>
      <w:sz w:val="32"/>
      <w:szCs w:val="32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CB569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B569A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B569A"/>
    <w:rPr>
      <w:color w:val="467886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6B1E17"/>
  </w:style>
  <w:style w:type="paragraph" w:styleId="Header">
    <w:name w:val="header"/>
    <w:basedOn w:val="Normal"/>
    <w:link w:val="HeaderChar"/>
    <w:uiPriority w:val="99"/>
    <w:unhideWhenUsed/>
    <w:rsid w:val="000568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6837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568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6837"/>
    <w:rPr>
      <w:rFonts w:ascii="Times New Roman" w:hAnsi="Times New Roman"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215419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215419"/>
    <w:pPr>
      <w:spacing w:before="120" w:after="120"/>
    </w:pPr>
  </w:style>
  <w:style w:type="character" w:styleId="UnresolvedMention">
    <w:name w:val="Unresolved Mention"/>
    <w:basedOn w:val="DefaultParagraphFont"/>
    <w:uiPriority w:val="99"/>
    <w:semiHidden/>
    <w:unhideWhenUsed/>
    <w:rsid w:val="00887D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0169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5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2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60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31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03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3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7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figma.com/file/6LL7HHVvQehjfmhSArojVY/CZ?type=design&amp;node-id=1502%3A9&amp;mode=design&amp;t=rSf1wGkQ6MjsfBTW-1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www.figma.com/file/6LL7HHVvQehjfmhSArojVY/CZ?type=design&amp;node-id=2%3A6&amp;mode=design&amp;t=rSf1wGkQ6MjsfBTW-1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hyperlink" Target="https://www.figma.com/file/6LL7HHVvQehjfmhSArojVY/CZ?type=design&amp;node-id=2%3A19&amp;mode=design&amp;t=rSf1wGkQ6MjsfBTW-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figma.com/file/6LL7HHVvQehjfmhSArojVY/CZ?type=design&amp;node-id=5742%3A139&amp;mode=design&amp;t=rSf1wGkQ6MjsfBTW-1" TargetMode="External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igma.com/file/6LL7HHVvQehjfmhSArojVY/CZ?type=design&amp;node-id=5561%3A2&amp;mode=design&amp;t=rSf1wGkQ6MjsfBTW-1" TargetMode="External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5" Type="http://schemas.openxmlformats.org/officeDocument/2006/relationships/webSettings" Target="webSettings.xml"/><Relationship Id="rId15" Type="http://schemas.openxmlformats.org/officeDocument/2006/relationships/hyperlink" Target="https://www.figma.com/file/6LL7HHVvQehjfmhSArojVY/CZ?type=design&amp;node-id=1515%3A5&amp;mode=design&amp;t=rSf1wGkQ6MjsfBTW-1" TargetMode="Externa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theme" Target="theme/theme1.xml"/><Relationship Id="rId10" Type="http://schemas.openxmlformats.org/officeDocument/2006/relationships/hyperlink" Target="https://www.figma.com/file/6LL7HHVvQehjfmhSArojVY/CZ?type=design&amp;node-id=5730%3A150&amp;mode=design&amp;t=rSf1wGkQ6MjsfBTW-1" TargetMode="External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www.figma.com/file/6LL7HHVvQehjfmhSArojVY/CZ?type=design&amp;node-id=2%3A7&amp;mode=design&amp;t=rSf1wGkQ6MjsfBTW-1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ar061</b:Tag>
    <b:SourceType>Report</b:SourceType>
    <b:Guid>{31399CDF-6DAE-4DBE-AAC6-364AD7FCA79E}</b:Guid>
    <b:Title>Web Usability: Principles and Evaluation Methods</b:Title>
    <b:Year>2006</b:Year>
    <b:Publisher>Springer</b:Publisher>
    <b:City>Berlin</b:City>
    <b:Author>
      <b:Author>
        <b:NameList>
          <b:Person>
            <b:Last>Matera</b:Last>
            <b:First>Maristella</b:First>
          </b:Person>
        </b:NameList>
      </b:Author>
    </b:Author>
    <b:RefOrder>1</b:RefOrder>
  </b:Source>
  <b:Source>
    <b:Tag>Dre23</b:Tag>
    <b:SourceType>InternetSite</b:SourceType>
    <b:Guid>{5885C1B0-AA26-4EAE-BEAE-E0286A9D37A9}</b:Guid>
    <b:Title>The importance of website usability</b:Title>
    <b:Year>2023</b:Year>
    <b:Author>
      <b:Author>
        <b:Corporate>Dreamkatcha</b:Corporate>
      </b:Author>
    </b:Author>
    <b:InternetSiteTitle>Dreamkatcha</b:InternetSiteTitle>
    <b:Month>March</b:Month>
    <b:Day>Friday</b:Day>
    <b:URL>https://dreamkatcha.com/importance-website-usability/</b:URL>
    <b:RefOrder>2</b:RefOrder>
  </b:Source>
  <b:Source>
    <b:Tag>Ins08</b:Tag>
    <b:SourceType>Report</b:SourceType>
    <b:Guid>{C9EA642E-3F9E-4A36-BD49-8F51E8DBD0DF}</b:Guid>
    <b:Title>A Systematic Review of Usability Evaluation in Web Development</b:Title>
    <b:Year>2008</b:Year>
    <b:Author>
      <b:Author>
        <b:NameList>
          <b:Person>
            <b:Last>Fernandez</b:Last>
            <b:First>Insfran</b:First>
            <b:Middle>and</b:Middle>
          </b:Person>
        </b:NameList>
      </b:Author>
    </b:Author>
    <b:RefOrder>3</b:RefOrder>
  </b:Source>
</b:Sources>
</file>

<file path=customXml/itemProps1.xml><?xml version="1.0" encoding="utf-8"?>
<ds:datastoreItem xmlns:ds="http://schemas.openxmlformats.org/officeDocument/2006/customXml" ds:itemID="{7093AA3B-478E-4D75-9079-75CFC1B541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5</TotalTime>
  <Pages>15</Pages>
  <Words>254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omi Theeng</dc:creator>
  <cp:keywords/>
  <dc:description/>
  <cp:lastModifiedBy>Naomi Theeng</cp:lastModifiedBy>
  <cp:revision>5</cp:revision>
  <cp:lastPrinted>2024-03-22T12:27:00Z</cp:lastPrinted>
  <dcterms:created xsi:type="dcterms:W3CDTF">2024-03-21T05:41:00Z</dcterms:created>
  <dcterms:modified xsi:type="dcterms:W3CDTF">2024-05-01T13:53:00Z</dcterms:modified>
</cp:coreProperties>
</file>